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7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submit your resume to this form:</w:t>
      </w:r>
      <w:r>
        <w:t xml:space="preserve"> </w:t>
      </w:r>
      <w:hyperlink r:id="rId36">
        <w:r>
          <w:rPr>
            <w:rStyle w:val="Hyperlink"/>
          </w:rPr>
          <w:t xml:space="preserve">https://forms.office.com/r/ZJNydaDxdq</w:t>
        </w:r>
      </w:hyperlink>
    </w:p>
    <w:bookmarkEnd w:id="37"/>
    <w:bookmarkStart w:id="41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8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9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40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1"/>
    <w:bookmarkStart w:id="44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2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3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22" Target="https://comp285.ml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36" Target="https://forms.office.com/r/ZJNydaDxdq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42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22" Target="https://comp285.ml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36" Target="https://forms.office.com/r/ZJNydaDxdq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42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0T22:01:21Z</dcterms:created>
  <dcterms:modified xsi:type="dcterms:W3CDTF">2022-01-10T2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